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bookmarkStart w:id="1" w:name="_Hlk137428882"/>
    <w:p w14:paraId="286230B9" w14:textId="77777777" w:rsidR="00203780" w:rsidRDefault="00203780" w:rsidP="00203780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35410" wp14:editId="5D2CB437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w14:anchorId="04C7330E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59F3EB11" w14:textId="77777777" w:rsidR="00203780" w:rsidRDefault="00203780" w:rsidP="00203780">
      <w:pPr>
        <w:pStyle w:val="Heading1"/>
        <w:rPr>
          <w:rFonts w:ascii="Arial" w:hAnsi="Arial" w:cs="Arial"/>
          <w:b/>
          <w:bCs/>
          <w:color w:val="0D6CB9"/>
        </w:rPr>
      </w:pPr>
    </w:p>
    <w:p w14:paraId="7D8DDE69" w14:textId="1F348C38" w:rsidR="00203780" w:rsidRPr="00F819FC" w:rsidRDefault="00203780" w:rsidP="00203780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317D77">
        <w:rPr>
          <w:rFonts w:ascii="Arial" w:hAnsi="Arial" w:cs="Arial"/>
          <w:b/>
          <w:bCs/>
          <w:color w:val="F16038"/>
        </w:rPr>
        <w:t>River Crossing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4E1079B7" w:rsidRPr="00F819FC">
        <w:rPr>
          <w:rFonts w:ascii="Arial" w:hAnsi="Arial" w:cs="Arial"/>
          <w:b/>
          <w:bCs/>
          <w:color w:val="F16038"/>
        </w:rPr>
        <w:t xml:space="preserve">Grade </w:t>
      </w:r>
      <w:r>
        <w:rPr>
          <w:rFonts w:ascii="Arial" w:hAnsi="Arial" w:cs="Arial"/>
          <w:b/>
          <w:bCs/>
          <w:color w:val="F16038"/>
        </w:rPr>
        <w:t>2</w:t>
      </w:r>
      <w:bookmarkEnd w:id="0"/>
      <w:r w:rsidR="00D9334B">
        <w:rPr>
          <w:rFonts w:ascii="Arial" w:hAnsi="Arial" w:cs="Arial"/>
          <w:b/>
          <w:bCs/>
          <w:color w:val="F16038"/>
        </w:rPr>
        <w:t>)</w:t>
      </w:r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469A7049" w14:textId="77777777" w:rsidR="00203780" w:rsidRPr="006D522E" w:rsidRDefault="00203780" w:rsidP="00203780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2DD26A07" w14:textId="77777777" w:rsidR="00203780" w:rsidRPr="000F3C67" w:rsidRDefault="00203780" w:rsidP="00203780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7C3A4949" w14:textId="77777777" w:rsidR="00203780" w:rsidRPr="00AA2BCE" w:rsidRDefault="00203780" w:rsidP="00203780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2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321E7B" w:rsidRPr="006A07E1" w14:paraId="1FEEEFA9" w14:textId="77777777" w:rsidTr="00B202C6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39499E42" w14:textId="5737B26E" w:rsidR="00321E7B" w:rsidRPr="002C2FA7" w:rsidRDefault="00E2408D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584924B7" w14:textId="6997D76F" w:rsidR="00321E7B" w:rsidRPr="002C2FA7" w:rsidRDefault="00E2408D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0912590D" w14:textId="15655EDB" w:rsidR="00321E7B" w:rsidRPr="002C2FA7" w:rsidRDefault="00E2408D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321E7B" w:rsidRPr="006A07E1" w14:paraId="6DD33C38" w14:textId="77777777" w:rsidTr="00B202C6">
        <w:trPr>
          <w:trHeight w:val="271"/>
        </w:trPr>
        <w:tc>
          <w:tcPr>
            <w:tcW w:w="2337" w:type="dxa"/>
            <w:vMerge/>
          </w:tcPr>
          <w:p w14:paraId="2C6CF91E" w14:textId="77777777" w:rsidR="00321E7B" w:rsidRPr="002C2FA7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6B9DBBC1" w14:textId="77777777" w:rsidR="00321E7B" w:rsidRPr="001E01FC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1D38BC5F" w14:textId="77777777" w:rsidR="00321E7B" w:rsidRPr="001E01FC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249F59A9" w14:textId="77777777" w:rsidR="00321E7B" w:rsidRPr="001E01FC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103F775F" w14:textId="77777777" w:rsidR="00321E7B" w:rsidRPr="002C2FA7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21E7B" w:rsidRPr="006A07E1" w14:paraId="7E756E79" w14:textId="77777777" w:rsidTr="00B202C6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BBA1FD6" w14:textId="77777777" w:rsidR="00321E7B" w:rsidRPr="000A5330" w:rsidRDefault="00321E7B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4"/>
                <w:szCs w:val="24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E643960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diseñ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ien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ement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aportad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o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od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l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iembr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quip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5F9C92E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4"/>
                <w:szCs w:val="24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diseñ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ien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ement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aportad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o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os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iembr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quip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AA7B11E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4"/>
                <w:szCs w:val="24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diseñ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n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ien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ement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aportad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o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da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iemb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quip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1E42A9B6" w14:textId="77777777" w:rsidR="00321E7B" w:rsidRPr="005B0DDF" w:rsidRDefault="00321E7B" w:rsidP="00B202C6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321E7B" w:rsidRPr="006A07E1" w14:paraId="562A68C1" w14:textId="77777777" w:rsidTr="00B202C6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A1C2378" w14:textId="77777777" w:rsidR="00321E7B" w:rsidRPr="000A5330" w:rsidRDefault="00321E7B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LONGITUD DEL PUENTE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89BB31" w14:textId="4B05ED9B" w:rsidR="00321E7B" w:rsidRPr="00E2408D" w:rsidRDefault="00E2408D" w:rsidP="00E2408D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</w:pPr>
            <w:r w:rsidRPr="00E2408D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ES"/>
              </w:rPr>
              <w:t>El puente atraviesa cómodamente el río y no corre el riesgo de caer al rí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2DEFF5F" w14:textId="558942CC" w:rsidR="00321E7B" w:rsidRPr="00E2408D" w:rsidRDefault="00E2408D" w:rsidP="00E2408D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</w:pPr>
            <w:r w:rsidRPr="00E2408D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ES"/>
              </w:rPr>
              <w:t>El puente atraviesa el río, pero puede necesitar algo de apoyo para evitar que caiga al rí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FF7BEAC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no es l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suficientemen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largo para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ruza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rí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E5A9A2F" w14:textId="77777777" w:rsidR="00321E7B" w:rsidRPr="001E20A1" w:rsidRDefault="00321E7B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4D9E4C7" w14:textId="77777777" w:rsidR="00321E7B" w:rsidRPr="001E20A1" w:rsidRDefault="00321E7B" w:rsidP="00B202C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1E7B" w:rsidRPr="006A07E1" w14:paraId="4674FB60" w14:textId="77777777" w:rsidTr="00B202C6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34019260" w14:textId="77777777" w:rsidR="00321E7B" w:rsidRPr="000A5330" w:rsidRDefault="00321E7B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ES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B5933AF" w14:textId="77777777" w:rsidR="00321E7B" w:rsidRPr="000A5330" w:rsidRDefault="00321E7B" w:rsidP="00B202C6">
            <w:pPr>
              <w:jc w:val="center"/>
              <w:rPr>
                <w:rFonts w:ascii="Arial" w:eastAsia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Todo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es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capaz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de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so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peso d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vagón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y la carreta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208D00" w14:textId="77777777" w:rsidR="00321E7B" w:rsidRPr="000A5330" w:rsidRDefault="00321E7B" w:rsidP="00B202C6">
            <w:pPr>
              <w:jc w:val="center"/>
              <w:rPr>
                <w:rFonts w:ascii="Arial" w:eastAsia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Solo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algunas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artes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den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so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peso d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vagón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y la carreta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3CE1D54" w14:textId="77777777" w:rsidR="00321E7B" w:rsidRPr="000A5330" w:rsidRDefault="00321E7B" w:rsidP="00B202C6">
            <w:pPr>
              <w:jc w:val="center"/>
              <w:rPr>
                <w:rFonts w:ascii="Arial" w:eastAsia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no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d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so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peso de la carreta y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54801AC" w14:textId="77777777" w:rsidR="00321E7B" w:rsidRPr="001E20A1" w:rsidRDefault="00321E7B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1E7B" w:rsidRPr="006A07E1" w14:paraId="37A664FD" w14:textId="77777777" w:rsidTr="00B202C6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0DC6E31" w14:textId="77777777" w:rsidR="00321E7B" w:rsidRPr="000A5330" w:rsidRDefault="00321E7B" w:rsidP="00B202C6">
            <w:pPr>
              <w:spacing w:after="0" w:line="240" w:lineRule="auto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TRANSPORTE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37BF8E2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ermitió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pas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segu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y sin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roblema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y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607E0F2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ermitía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paso de la carreta y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,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ero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requería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algo de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fuerza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para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viajar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74DA504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n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pud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acomodar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transporte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del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y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8C06317" w14:textId="77777777" w:rsidR="00321E7B" w:rsidRPr="001E20A1" w:rsidRDefault="00321E7B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1E7B" w:rsidRPr="006A07E1" w14:paraId="4830BDCA" w14:textId="77777777" w:rsidTr="00B202C6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57D0C84" w14:textId="77777777" w:rsidR="00321E7B" w:rsidRPr="000A5330" w:rsidRDefault="00321E7B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NTADORES UTILIZAD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955C5D3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5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ontadore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eno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A92E706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6-9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ontadore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0B5B3EF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10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ontadore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o </w:t>
            </w:r>
            <w:proofErr w:type="spellStart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ás</w:t>
            </w:r>
            <w:proofErr w:type="spellEnd"/>
            <w:r w:rsidRPr="000A5330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5C4C119" w14:textId="77777777" w:rsidR="00321E7B" w:rsidRPr="001E20A1" w:rsidRDefault="00321E7B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1E7B" w:rsidRPr="006A07E1" w14:paraId="5B835C82" w14:textId="77777777" w:rsidTr="00B202C6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0EDC2D5" w14:textId="77777777" w:rsidR="00321E7B" w:rsidRPr="000A5330" w:rsidRDefault="00321E7B" w:rsidP="00B202C6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UNTOS ADICIONALES: CARGA PESAD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C580DB2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puede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transportar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un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con 3 </w:t>
            </w:r>
            <w:proofErr w:type="spellStart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>veces</w:t>
            </w:r>
            <w:proofErr w:type="spellEnd"/>
            <w:r w:rsidRPr="000A5330">
              <w:rPr>
                <w:rFonts w:ascii="Arial" w:hAnsi="Arial" w:cs="Arial"/>
                <w:color w:val="F16038"/>
                <w:sz w:val="20"/>
                <w:szCs w:val="20"/>
              </w:rPr>
              <w:t xml:space="preserve"> la carga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9120E80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d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trans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un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con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e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doble de carga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4C31E1E" w14:textId="77777777" w:rsidR="00321E7B" w:rsidRPr="000A5330" w:rsidRDefault="00321E7B" w:rsidP="00B202C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El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nt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no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puede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transportar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un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carro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 xml:space="preserve"> con carga </w:t>
            </w:r>
            <w:proofErr w:type="spellStart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adicional</w:t>
            </w:r>
            <w:proofErr w:type="spellEnd"/>
            <w:r w:rsidRPr="000A5330">
              <w:rPr>
                <w:rFonts w:ascii="Arial" w:eastAsia="Arial" w:hAnsi="Arial" w:cs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C6721AA" w14:textId="77777777" w:rsidR="00321E7B" w:rsidRPr="001E20A1" w:rsidRDefault="00321E7B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21E7B" w:rsidRPr="006A07E1" w14:paraId="017C6E48" w14:textId="77777777" w:rsidTr="00B202C6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5980DAB1" w14:textId="77777777" w:rsidR="00321E7B" w:rsidRPr="00CE7BA6" w:rsidRDefault="00321E7B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3F528E9E" w14:textId="5EA42F1A" w:rsidR="00321E7B" w:rsidRPr="00415FD5" w:rsidRDefault="00E2408D" w:rsidP="00B202C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D3626D4" w14:textId="77777777" w:rsidR="00321E7B" w:rsidRPr="001E20A1" w:rsidRDefault="00321E7B" w:rsidP="00B202C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</w:tbl>
    <w:p w14:paraId="7F60F210" w14:textId="77777777" w:rsidR="000A5330" w:rsidRDefault="000A5330"/>
    <w:sectPr w:rsidR="000A5330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210E4" w14:textId="77777777" w:rsidR="00634595" w:rsidRDefault="00634595">
      <w:pPr>
        <w:spacing w:after="0" w:line="240" w:lineRule="auto"/>
      </w:pPr>
      <w:r>
        <w:separator/>
      </w:r>
    </w:p>
  </w:endnote>
  <w:endnote w:type="continuationSeparator" w:id="0">
    <w:p w14:paraId="1F5552AD" w14:textId="77777777" w:rsidR="00634595" w:rsidRDefault="00634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37B5C" w14:textId="77777777" w:rsidR="00EA2349" w:rsidRDefault="0093213A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2905004" w14:textId="77777777" w:rsidR="00EA2349" w:rsidRDefault="00EA23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D31C3" w14:textId="77777777" w:rsidR="00EA2349" w:rsidRDefault="0093213A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6BB87D9" wp14:editId="635751D8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2B38A8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>
              <v:stroke joinstyle="miter"/>
              <o:lock v:ext="edit" shapetype="f"/>
            </v:line>
          </w:pict>
        </mc:Fallback>
      </mc:AlternateContent>
    </w:r>
  </w:p>
  <w:p w14:paraId="018AC8D4" w14:textId="77777777" w:rsidR="00EA2349" w:rsidRDefault="0093213A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EBA649" wp14:editId="1656F7B1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472F54" w14:textId="77777777" w:rsidR="00EA2349" w:rsidRDefault="00EA2349" w:rsidP="00FF206C">
    <w:pPr>
      <w:pStyle w:val="Footer"/>
    </w:pPr>
  </w:p>
  <w:p w14:paraId="79EF79D6" w14:textId="77777777" w:rsidR="00EA2349" w:rsidRPr="008568CF" w:rsidRDefault="0093213A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7322079E" w14:textId="77777777" w:rsidR="00EA2349" w:rsidRPr="008568CF" w:rsidRDefault="00EA2349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7B8B226B" w14:textId="77777777" w:rsidR="00EA2349" w:rsidRDefault="00EA23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3A757" w14:textId="77777777" w:rsidR="00EA2349" w:rsidRDefault="0093213A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6C3FCFE" wp14:editId="77CD68E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3140AC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>
              <v:stroke joinstyle="miter"/>
              <o:lock v:ext="edit" shapetype="f"/>
            </v:line>
          </w:pict>
        </mc:Fallback>
      </mc:AlternateContent>
    </w:r>
  </w:p>
  <w:p w14:paraId="64E7A60C" w14:textId="77777777" w:rsidR="00EA2349" w:rsidRDefault="0093213A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E3F1EF9" wp14:editId="7693E609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D9F480" w14:textId="77777777" w:rsidR="00EA2349" w:rsidRDefault="00EA2349">
    <w:pPr>
      <w:pStyle w:val="Footer"/>
    </w:pPr>
  </w:p>
  <w:p w14:paraId="358599AF" w14:textId="77777777" w:rsidR="00EA2349" w:rsidRPr="008568CF" w:rsidRDefault="0093213A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6165977A" w14:textId="77777777" w:rsidR="00EA2349" w:rsidRPr="008568CF" w:rsidRDefault="00EA2349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B3C04" w14:textId="77777777" w:rsidR="00634595" w:rsidRDefault="00634595">
      <w:pPr>
        <w:spacing w:after="0" w:line="240" w:lineRule="auto"/>
      </w:pPr>
      <w:r>
        <w:separator/>
      </w:r>
    </w:p>
  </w:footnote>
  <w:footnote w:type="continuationSeparator" w:id="0">
    <w:p w14:paraId="57F9872F" w14:textId="77777777" w:rsidR="00634595" w:rsidRDefault="00634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C2019" w14:textId="77777777" w:rsidR="00EA2349" w:rsidRDefault="0093213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1690B7B" wp14:editId="55EA40C7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18345B" w14:textId="77777777" w:rsidR="00EA2349" w:rsidRDefault="00EA2349">
    <w:pPr>
      <w:pStyle w:val="Header"/>
    </w:pPr>
  </w:p>
  <w:p w14:paraId="189D2F4C" w14:textId="77777777" w:rsidR="00EA2349" w:rsidRDefault="00EA23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zA1Mza1sDA0NDZU0lEKTi0uzszPAykwqgUAYS0IfiwAAAA="/>
  </w:docVars>
  <w:rsids>
    <w:rsidRoot w:val="00203780"/>
    <w:rsid w:val="000A5330"/>
    <w:rsid w:val="000B25BD"/>
    <w:rsid w:val="000D14C5"/>
    <w:rsid w:val="00203780"/>
    <w:rsid w:val="00212589"/>
    <w:rsid w:val="002D06A2"/>
    <w:rsid w:val="00317D77"/>
    <w:rsid w:val="00321E7B"/>
    <w:rsid w:val="00511972"/>
    <w:rsid w:val="005332AC"/>
    <w:rsid w:val="00634595"/>
    <w:rsid w:val="00684093"/>
    <w:rsid w:val="007A05D4"/>
    <w:rsid w:val="008804B7"/>
    <w:rsid w:val="0093213A"/>
    <w:rsid w:val="00AF276F"/>
    <w:rsid w:val="00D36440"/>
    <w:rsid w:val="00D9334B"/>
    <w:rsid w:val="00DB5C4F"/>
    <w:rsid w:val="00E2408D"/>
    <w:rsid w:val="00E31E25"/>
    <w:rsid w:val="00EA2349"/>
    <w:rsid w:val="00EB1270"/>
    <w:rsid w:val="00F03973"/>
    <w:rsid w:val="00FA7530"/>
    <w:rsid w:val="00FC5EC5"/>
    <w:rsid w:val="092DDE1D"/>
    <w:rsid w:val="0B0042EA"/>
    <w:rsid w:val="0F76309E"/>
    <w:rsid w:val="2E331E7E"/>
    <w:rsid w:val="39DCB62C"/>
    <w:rsid w:val="4D96B05F"/>
    <w:rsid w:val="4E1079B7"/>
    <w:rsid w:val="6B2CF621"/>
    <w:rsid w:val="70203A8D"/>
    <w:rsid w:val="778EA091"/>
    <w:rsid w:val="79D6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02A5C"/>
  <w15:chartTrackingRefBased/>
  <w15:docId w15:val="{8E59794D-D213-4434-929E-B6191C405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780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3780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3780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03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780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203780"/>
  </w:style>
  <w:style w:type="paragraph" w:styleId="Header">
    <w:name w:val="header"/>
    <w:basedOn w:val="Normal"/>
    <w:link w:val="HeaderChar"/>
    <w:uiPriority w:val="99"/>
    <w:unhideWhenUsed/>
    <w:rsid w:val="00203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780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93213A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84A5C2-513A-4DB5-9FB9-DEF54C79A9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4FF75E-8FC6-4E6D-B19C-E20FCC31CF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27D8E9-3B7B-427A-81CA-6F09B134C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355</Characters>
  <Application>Microsoft Office Word</Application>
  <DocSecurity>4</DocSecurity>
  <Lines>4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Sedberry, Michelle</cp:lastModifiedBy>
  <cp:revision>2</cp:revision>
  <dcterms:created xsi:type="dcterms:W3CDTF">2023-07-31T12:53:00Z</dcterms:created>
  <dcterms:modified xsi:type="dcterms:W3CDTF">2023-07-3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9a1fd0046907e3160a6a25388d1cd2bda01f4ac3f8fe1283d8da8ae7a9ac93</vt:lpwstr>
  </property>
  <property fmtid="{D5CDD505-2E9C-101B-9397-08002B2CF9AE}" pid="3" name="ContentTypeId">
    <vt:lpwstr>0x0101009AE0C664B4FDA64F8529B02C06F03698</vt:lpwstr>
  </property>
</Properties>
</file>